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8F7F5" w14:textId="2D044581" w:rsidR="00183C9E" w:rsidRPr="00183C9E" w:rsidRDefault="00183C9E" w:rsidP="00183C9E">
      <w:pPr>
        <w:pStyle w:val="Heading1"/>
      </w:pPr>
      <w:r>
        <w:t>Welcome email from the Company to their Clients before sending the activation email</w:t>
      </w:r>
    </w:p>
    <w:p w14:paraId="270CF6F5" w14:textId="77777777" w:rsidR="00183C9E" w:rsidRDefault="00183C9E" w:rsidP="009817EB">
      <w:pPr>
        <w:ind w:left="360"/>
        <w:jc w:val="both"/>
        <w:rPr>
          <w:b/>
          <w:bCs/>
        </w:rPr>
      </w:pPr>
    </w:p>
    <w:p w14:paraId="50D2EFC4" w14:textId="5E1D59DA" w:rsidR="009817EB" w:rsidRDefault="009817EB" w:rsidP="009817EB">
      <w:pPr>
        <w:ind w:left="360"/>
        <w:jc w:val="both"/>
        <w:rPr>
          <w:b/>
          <w:bCs/>
        </w:rPr>
      </w:pPr>
      <w:r>
        <w:rPr>
          <w:b/>
          <w:bCs/>
        </w:rPr>
        <w:t xml:space="preserve">SUBJECT PROPOSAL: </w:t>
      </w:r>
    </w:p>
    <w:p w14:paraId="47451110" w14:textId="03F4579F" w:rsidR="009817EB" w:rsidRDefault="009817EB" w:rsidP="009817EB">
      <w:pPr>
        <w:pStyle w:val="ListParagraph"/>
        <w:numPr>
          <w:ilvl w:val="0"/>
          <w:numId w:val="1"/>
        </w:numPr>
        <w:ind w:left="1080"/>
        <w:jc w:val="both"/>
        <w:rPr>
          <w:b/>
          <w:bCs/>
          <w:sz w:val="22"/>
          <w:szCs w:val="22"/>
        </w:rPr>
      </w:pPr>
      <w:r w:rsidRPr="009817EB">
        <w:rPr>
          <w:b/>
          <w:bCs/>
          <w:highlight w:val="yellow"/>
        </w:rPr>
        <w:t>PLATFORM NAME</w:t>
      </w:r>
      <w:r>
        <w:rPr>
          <w:sz w:val="22"/>
          <w:szCs w:val="22"/>
        </w:rPr>
        <w:t>: Your Digital Collaborative Vault is coming soon.</w:t>
      </w:r>
    </w:p>
    <w:p w14:paraId="3FAC6B01" w14:textId="77777777" w:rsidR="009817EB" w:rsidRDefault="009817EB" w:rsidP="009817EB">
      <w:pPr>
        <w:ind w:left="360"/>
        <w:jc w:val="both"/>
      </w:pPr>
    </w:p>
    <w:p w14:paraId="5491D72F" w14:textId="77777777" w:rsidR="009817EB" w:rsidRDefault="009817EB" w:rsidP="009817EB">
      <w:pPr>
        <w:ind w:left="360"/>
        <w:jc w:val="both"/>
        <w:rPr>
          <w:b/>
          <w:bCs/>
        </w:rPr>
      </w:pPr>
      <w:r>
        <w:rPr>
          <w:b/>
          <w:bCs/>
        </w:rPr>
        <w:t>BODY:</w:t>
      </w:r>
    </w:p>
    <w:p w14:paraId="79F90D66" w14:textId="77777777" w:rsidR="009817EB" w:rsidRDefault="009817EB" w:rsidP="009817EB">
      <w:pPr>
        <w:ind w:left="360"/>
        <w:jc w:val="both"/>
      </w:pPr>
      <w:r>
        <w:t>Hi [</w:t>
      </w:r>
      <w:r>
        <w:rPr>
          <w:highlight w:val="yellow"/>
        </w:rPr>
        <w:t>Client Name</w:t>
      </w:r>
      <w:r>
        <w:t>],</w:t>
      </w:r>
    </w:p>
    <w:p w14:paraId="6283EE66" w14:textId="77777777" w:rsidR="009817EB" w:rsidRDefault="009817EB" w:rsidP="009817EB">
      <w:pPr>
        <w:ind w:left="360"/>
        <w:jc w:val="both"/>
      </w:pPr>
    </w:p>
    <w:p w14:paraId="7A5DB211" w14:textId="363DC01D" w:rsidR="009817EB" w:rsidRDefault="009817EB" w:rsidP="009817EB">
      <w:pPr>
        <w:pStyle w:val="NoSpacing"/>
        <w:ind w:left="360"/>
        <w:jc w:val="both"/>
      </w:pPr>
      <w:r w:rsidRPr="009817EB">
        <w:rPr>
          <w:highlight w:val="yellow"/>
        </w:rPr>
        <w:t>COMPANY NAME</w:t>
      </w:r>
      <w:r>
        <w:t xml:space="preserve"> has teamed up with FutureVault, an information management system, to create </w:t>
      </w:r>
      <w:r w:rsidRPr="009817EB">
        <w:rPr>
          <w:b/>
          <w:bCs/>
          <w:highlight w:val="yellow"/>
        </w:rPr>
        <w:t>PLATFORM NAME</w:t>
      </w:r>
      <w:r>
        <w:rPr>
          <w:b/>
          <w:bCs/>
        </w:rPr>
        <w:t xml:space="preserve"> </w:t>
      </w:r>
      <w:r>
        <w:t xml:space="preserve">a Digital Collaborate Vault that allows you to deposit, store and manage your important financial, legal and personal documents in an encrypted private cloud. </w:t>
      </w:r>
      <w:r>
        <w:rPr>
          <w:highlight w:val="yellow"/>
        </w:rPr>
        <w:t>[Add here information about what type of documents or interaction your clients will find</w:t>
      </w:r>
      <w:r>
        <w:t xml:space="preserve"> – example: In this portal you will find a section related with all your investments (reports, statements, etc.)</w:t>
      </w:r>
    </w:p>
    <w:p w14:paraId="77852F68" w14:textId="77777777" w:rsidR="009817EB" w:rsidRDefault="009817EB" w:rsidP="009817EB">
      <w:pPr>
        <w:ind w:left="360"/>
        <w:jc w:val="both"/>
      </w:pPr>
    </w:p>
    <w:p w14:paraId="4B78A516" w14:textId="271327C4" w:rsidR="009817EB" w:rsidRDefault="009817EB" w:rsidP="009817EB">
      <w:pPr>
        <w:ind w:left="360"/>
        <w:jc w:val="both"/>
      </w:pPr>
      <w:r>
        <w:t xml:space="preserve">There is an email headed to your inbox and we don’t want you to miss it! Today, you will receive an email from FutureVault </w:t>
      </w:r>
      <w:hyperlink r:id="rId8" w:history="1">
        <w:r>
          <w:rPr>
            <w:rStyle w:val="Hyperlink"/>
          </w:rPr>
          <w:t>noreply@futurevault.com</w:t>
        </w:r>
      </w:hyperlink>
      <w:r>
        <w:rPr>
          <w:color w:val="0070C0"/>
        </w:rPr>
        <w:t xml:space="preserve"> </w:t>
      </w:r>
      <w:r>
        <w:t>with the subject “</w:t>
      </w:r>
      <w:r>
        <w:rPr>
          <w:color w:val="0070C0"/>
        </w:rPr>
        <w:t>Platform name - Please activate your account</w:t>
      </w:r>
      <w:r>
        <w:t>.” If you do not see this email, you might want to check your "Junk" or "Clutter" folders and move it to your Inbox to ensure you don’t miss any future emails. </w:t>
      </w:r>
    </w:p>
    <w:p w14:paraId="6E622404" w14:textId="77777777" w:rsidR="009817EB" w:rsidRDefault="009817EB" w:rsidP="009817EB">
      <w:pPr>
        <w:ind w:left="360"/>
        <w:jc w:val="both"/>
      </w:pPr>
    </w:p>
    <w:p w14:paraId="460CA44A" w14:textId="6DF3D203" w:rsidR="009817EB" w:rsidRDefault="009817EB" w:rsidP="009817EB">
      <w:pPr>
        <w:ind w:left="360"/>
        <w:jc w:val="both"/>
      </w:pPr>
      <w:r>
        <w:t xml:space="preserve">Once you open the email, click the </w:t>
      </w:r>
      <w:r w:rsidR="00F17E4E">
        <w:t xml:space="preserve">link </w:t>
      </w:r>
      <w:r w:rsidR="00B011C8">
        <w:t>and c</w:t>
      </w:r>
      <w:r>
        <w:t>opy and paste the credentials from the email, but make sure you do not include any additional spaces after the sign-in email or temporary password.</w:t>
      </w:r>
    </w:p>
    <w:p w14:paraId="6E078804" w14:textId="77777777" w:rsidR="009817EB" w:rsidRDefault="009817EB" w:rsidP="009817EB">
      <w:pPr>
        <w:ind w:left="360"/>
        <w:jc w:val="both"/>
      </w:pPr>
    </w:p>
    <w:p w14:paraId="31F9F931" w14:textId="5B0B2067" w:rsidR="009817EB" w:rsidRDefault="00B011C8" w:rsidP="009817EB">
      <w:pPr>
        <w:ind w:left="360"/>
        <w:jc w:val="both"/>
      </w:pPr>
      <w:r>
        <w:t xml:space="preserve">After you </w:t>
      </w:r>
      <w:r w:rsidR="005A0BEF">
        <w:t xml:space="preserve">complete the </w:t>
      </w:r>
      <w:r>
        <w:t>activat</w:t>
      </w:r>
      <w:r w:rsidR="005A0BEF">
        <w:t>ion of</w:t>
      </w:r>
      <w:r>
        <w:t xml:space="preserve"> your account, you can</w:t>
      </w:r>
      <w:r w:rsidR="009817EB">
        <w:t xml:space="preserve"> login to </w:t>
      </w:r>
      <w:r>
        <w:t>the</w:t>
      </w:r>
      <w:r w:rsidR="009817EB">
        <w:t xml:space="preserve"> new platform: </w:t>
      </w:r>
      <w:r w:rsidR="00C11943" w:rsidRPr="009E254A">
        <w:rPr>
          <w:highlight w:val="yellow"/>
        </w:rPr>
        <w:t>[PLAT</w:t>
      </w:r>
      <w:r w:rsidR="009E254A" w:rsidRPr="009E254A">
        <w:rPr>
          <w:highlight w:val="yellow"/>
        </w:rPr>
        <w:t>FORM URL]</w:t>
      </w:r>
    </w:p>
    <w:p w14:paraId="5DD98A77" w14:textId="77777777" w:rsidR="009817EB" w:rsidRDefault="009817EB" w:rsidP="009817EB">
      <w:pPr>
        <w:ind w:left="360"/>
        <w:jc w:val="both"/>
      </w:pPr>
    </w:p>
    <w:p w14:paraId="66B3D0A3" w14:textId="26CEDD13" w:rsidR="009817EB" w:rsidRDefault="009817EB" w:rsidP="009817EB">
      <w:pPr>
        <w:ind w:left="360"/>
        <w:jc w:val="both"/>
      </w:pPr>
      <w:r>
        <w:t>To make sure you start off on the right foot, check out these helpful links:</w:t>
      </w:r>
    </w:p>
    <w:p w14:paraId="4737F888" w14:textId="26E5A0F4" w:rsidR="00905BA0" w:rsidRPr="003A53A7" w:rsidRDefault="007616DD" w:rsidP="009817EB">
      <w:pPr>
        <w:ind w:left="360"/>
        <w:rPr>
          <w:rStyle w:val="Hyperlink"/>
          <w:b/>
          <w:bCs/>
          <w:color w:val="4488FF"/>
        </w:rPr>
      </w:pPr>
      <w:hyperlink r:id="rId9" w:history="1">
        <w:r w:rsidR="00905BA0" w:rsidRPr="007616DD">
          <w:rPr>
            <w:rStyle w:val="Hyperlink"/>
            <w:b/>
            <w:bCs/>
          </w:rPr>
          <w:t>Getting Started Guide</w:t>
        </w:r>
      </w:hyperlink>
    </w:p>
    <w:p w14:paraId="1B57E3B8" w14:textId="538FEB87" w:rsidR="009817EB" w:rsidRDefault="0010411E" w:rsidP="009817EB">
      <w:pPr>
        <w:ind w:left="360"/>
        <w:rPr>
          <w:color w:val="232528"/>
        </w:rPr>
      </w:pPr>
      <w:hyperlink r:id="rId10" w:history="1">
        <w:r w:rsidR="009817EB" w:rsidRPr="0010411E">
          <w:rPr>
            <w:rStyle w:val="Hyperlink"/>
            <w:b/>
            <w:bCs/>
          </w:rPr>
          <w:t>Help Center page</w:t>
        </w:r>
      </w:hyperlink>
    </w:p>
    <w:p w14:paraId="15C7CFE8" w14:textId="26150452" w:rsidR="009817EB" w:rsidRDefault="00D547D6" w:rsidP="009817EB">
      <w:pPr>
        <w:spacing w:after="240"/>
        <w:ind w:left="360"/>
        <w:jc w:val="both"/>
      </w:pPr>
      <w:hyperlink r:id="rId11" w:history="1">
        <w:r w:rsidR="009817EB" w:rsidRPr="00D547D6">
          <w:rPr>
            <w:rStyle w:val="Hyperlink"/>
            <w:b/>
            <w:bCs/>
          </w:rPr>
          <w:t>Training Videos</w:t>
        </w:r>
      </w:hyperlink>
    </w:p>
    <w:p w14:paraId="2D7FA464" w14:textId="77777777" w:rsidR="009817EB" w:rsidRDefault="009817EB" w:rsidP="009817EB">
      <w:pPr>
        <w:ind w:left="360"/>
        <w:jc w:val="both"/>
      </w:pPr>
      <w:r>
        <w:t>Enjoy your Vault!</w:t>
      </w:r>
    </w:p>
    <w:p w14:paraId="360CC968" w14:textId="77777777" w:rsidR="00166A1D" w:rsidRDefault="00166A1D"/>
    <w:sectPr w:rsidR="00166A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E81475"/>
    <w:multiLevelType w:val="hybridMultilevel"/>
    <w:tmpl w:val="9B22DDD0"/>
    <w:lvl w:ilvl="0" w:tplc="7C70686E">
      <w:start w:val="1"/>
      <w:numFmt w:val="decimal"/>
      <w:lvlText w:val="%1."/>
      <w:lvlJc w:val="left"/>
      <w:pPr>
        <w:ind w:left="720" w:hanging="360"/>
      </w:pPr>
      <w:rPr>
        <w:rFonts w:eastAsia="Calibri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tDQ3tzA1tTA2MDRV0lEKTi0uzszPAykwrgUAecT9fCwAAAA="/>
  </w:docVars>
  <w:rsids>
    <w:rsidRoot w:val="009703A6"/>
    <w:rsid w:val="0010411E"/>
    <w:rsid w:val="00166A1D"/>
    <w:rsid w:val="00183C9E"/>
    <w:rsid w:val="003A53A7"/>
    <w:rsid w:val="004E41E6"/>
    <w:rsid w:val="005A0BEF"/>
    <w:rsid w:val="007616DD"/>
    <w:rsid w:val="00905BA0"/>
    <w:rsid w:val="009703A6"/>
    <w:rsid w:val="009817EB"/>
    <w:rsid w:val="009E254A"/>
    <w:rsid w:val="00B011C8"/>
    <w:rsid w:val="00C11943"/>
    <w:rsid w:val="00CF0051"/>
    <w:rsid w:val="00D547D6"/>
    <w:rsid w:val="00E71E90"/>
    <w:rsid w:val="00F1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FCE86"/>
  <w15:chartTrackingRefBased/>
  <w15:docId w15:val="{CAF6C548-AD7B-41C6-8A74-553E56256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7E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C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17EB"/>
    <w:rPr>
      <w:color w:val="0563C1"/>
      <w:u w:val="single"/>
    </w:rPr>
  </w:style>
  <w:style w:type="paragraph" w:styleId="NoSpacing">
    <w:name w:val="No Spacing"/>
    <w:basedOn w:val="Normal"/>
    <w:uiPriority w:val="1"/>
    <w:qFormat/>
    <w:rsid w:val="009817EB"/>
  </w:style>
  <w:style w:type="paragraph" w:styleId="ListParagraph">
    <w:name w:val="List Paragraph"/>
    <w:basedOn w:val="Normal"/>
    <w:uiPriority w:val="34"/>
    <w:qFormat/>
    <w:rsid w:val="009817EB"/>
    <w:pPr>
      <w:ind w:left="720"/>
      <w:contextualSpacing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53A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83C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3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reply@futurevault.com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pport.futurevault.com/support/solutions/9000114061" TargetMode="External"/><Relationship Id="rId5" Type="http://schemas.openxmlformats.org/officeDocument/2006/relationships/styles" Target="styles.xml"/><Relationship Id="rId10" Type="http://schemas.openxmlformats.org/officeDocument/2006/relationships/hyperlink" Target="https://support.futurevault.com/support/hom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upport.futurevault.com/support/solutions/90001148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B63DB2C0C4A44290984BB38B27FF77" ma:contentTypeVersion="13" ma:contentTypeDescription="Create a new document." ma:contentTypeScope="" ma:versionID="0abe0e539fd67ae01b251e05a7cd7518">
  <xsd:schema xmlns:xsd="http://www.w3.org/2001/XMLSchema" xmlns:xs="http://www.w3.org/2001/XMLSchema" xmlns:p="http://schemas.microsoft.com/office/2006/metadata/properties" xmlns:ns1="http://schemas.microsoft.com/sharepoint/v3" xmlns:ns2="eab4fcff-7b6e-4a31-90a4-678e60f1ab0f" xmlns:ns3="37667926-9baf-4b33-a893-225d75dc8a79" targetNamespace="http://schemas.microsoft.com/office/2006/metadata/properties" ma:root="true" ma:fieldsID="4f96714706b7370594b9fc907b9eb69b" ns1:_="" ns2:_="" ns3:_="">
    <xsd:import namespace="http://schemas.microsoft.com/sharepoint/v3"/>
    <xsd:import namespace="eab4fcff-7b6e-4a31-90a4-678e60f1ab0f"/>
    <xsd:import namespace="37667926-9baf-4b33-a893-225d75dc8a7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4fcff-7b6e-4a31-90a4-678e60f1ab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67926-9baf-4b33-a893-225d75dc8a7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CCA463-D92B-48D0-8DDC-DA53052024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70F2A56-E3E5-4976-9BA7-8FB652060B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ab4fcff-7b6e-4a31-90a4-678e60f1ab0f"/>
    <ds:schemaRef ds:uri="37667926-9baf-4b33-a893-225d75dc8a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044DD-E7B8-475A-8796-B115CAC690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9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l Simmons</dc:creator>
  <cp:keywords/>
  <dc:description/>
  <cp:lastModifiedBy>Caroll Simmons</cp:lastModifiedBy>
  <cp:revision>16</cp:revision>
  <dcterms:created xsi:type="dcterms:W3CDTF">2019-10-10T16:49:00Z</dcterms:created>
  <dcterms:modified xsi:type="dcterms:W3CDTF">2020-10-16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B63DB2C0C4A44290984BB38B27FF77</vt:lpwstr>
  </property>
</Properties>
</file>